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4449" w:rsidRPr="00B2680A" w:rsidRDefault="00B2680A" w:rsidP="00B2680A">
      <w:pPr>
        <w:tabs>
          <w:tab w:val="left" w:pos="1110"/>
        </w:tabs>
        <w:rPr>
          <w:rFonts w:ascii="Times New Roman" w:hAnsi="Times New Roman" w:cs="Times New Roman"/>
          <w:b/>
          <w:sz w:val="24"/>
          <w:szCs w:val="24"/>
        </w:rPr>
      </w:pPr>
      <w:r w:rsidRPr="00B2680A">
        <w:rPr>
          <w:rFonts w:ascii="Times New Roman" w:hAnsi="Times New Roman" w:cs="Times New Roman"/>
          <w:b/>
          <w:sz w:val="24"/>
          <w:szCs w:val="24"/>
        </w:rPr>
        <w:t>Name:</w:t>
      </w:r>
    </w:p>
    <w:p w:rsidR="00B2680A" w:rsidRPr="00B2680A" w:rsidRDefault="00B2680A" w:rsidP="00B2680A">
      <w:pPr>
        <w:tabs>
          <w:tab w:val="left" w:pos="1110"/>
        </w:tabs>
        <w:rPr>
          <w:rFonts w:ascii="Times New Roman" w:hAnsi="Times New Roman" w:cs="Times New Roman"/>
          <w:b/>
          <w:sz w:val="24"/>
          <w:szCs w:val="24"/>
        </w:rPr>
      </w:pPr>
      <w:r w:rsidRPr="00B2680A">
        <w:rPr>
          <w:rFonts w:ascii="Times New Roman" w:hAnsi="Times New Roman" w:cs="Times New Roman"/>
          <w:b/>
          <w:sz w:val="24"/>
          <w:szCs w:val="24"/>
        </w:rPr>
        <w:t xml:space="preserve">Roll No: </w:t>
      </w:r>
    </w:p>
    <w:p w:rsidR="00764449" w:rsidRPr="00CC4283" w:rsidRDefault="00B2680A" w:rsidP="00CC4283">
      <w:pPr>
        <w:tabs>
          <w:tab w:val="left" w:pos="1110"/>
        </w:tabs>
        <w:rPr>
          <w:rFonts w:ascii="Times New Roman" w:hAnsi="Times New Roman" w:cs="Times New Roman"/>
          <w:b/>
          <w:sz w:val="24"/>
          <w:szCs w:val="24"/>
        </w:rPr>
      </w:pPr>
      <w:r w:rsidRPr="00B2680A">
        <w:rPr>
          <w:rFonts w:ascii="Times New Roman" w:hAnsi="Times New Roman" w:cs="Times New Roman"/>
          <w:b/>
          <w:sz w:val="24"/>
          <w:szCs w:val="24"/>
        </w:rPr>
        <w:t>SAP ID</w:t>
      </w:r>
    </w:p>
    <w:tbl>
      <w:tblPr>
        <w:tblW w:w="11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3"/>
        <w:gridCol w:w="8422"/>
        <w:gridCol w:w="945"/>
        <w:gridCol w:w="945"/>
      </w:tblGrid>
      <w:tr w:rsidR="00764449" w:rsidTr="00C96B3B">
        <w:trPr>
          <w:trHeight w:val="953"/>
          <w:jc w:val="center"/>
        </w:trPr>
        <w:tc>
          <w:tcPr>
            <w:tcW w:w="11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4449" w:rsidRDefault="00764449" w:rsidP="008B1061">
            <w:pPr>
              <w:spacing w:after="120"/>
              <w:ind w:left="22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 w:rsidRPr="00B20ADC">
              <w:rPr>
                <w:rFonts w:ascii="Times New Roman" w:hAnsi="Times New Roman"/>
                <w:noProof/>
                <w:color w:val="000000"/>
                <w:sz w:val="28"/>
                <w:szCs w:val="28"/>
                <w:highlight w:val="yellow"/>
                <w:lang w:val="en-IN" w:eastAsia="en-IN"/>
              </w:rPr>
              <w:drawing>
                <wp:inline distT="0" distB="0" distL="0" distR="0" wp14:anchorId="71F7E166" wp14:editId="4D8F0788">
                  <wp:extent cx="1362075" cy="394481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0503" cy="3998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B1061" w:rsidRPr="00CD4E95">
              <w:rPr>
                <w:sz w:val="32"/>
              </w:rPr>
              <w:t xml:space="preserve"> </w:t>
            </w:r>
            <w:r w:rsidR="008B1061" w:rsidRPr="008B1061">
              <w:rPr>
                <w:b/>
                <w:sz w:val="32"/>
              </w:rPr>
              <w:t>UNIVERSITY OF PETROLEUM AND ENERGY STUDIES</w:t>
            </w:r>
            <w:r w:rsidR="008B1061">
              <w:rPr>
                <w:b/>
                <w:sz w:val="32"/>
              </w:rPr>
              <w:t>, DEHRADUN</w:t>
            </w:r>
          </w:p>
        </w:tc>
      </w:tr>
      <w:tr w:rsidR="00764449" w:rsidTr="004F0357">
        <w:trPr>
          <w:trHeight w:val="1655"/>
          <w:jc w:val="center"/>
        </w:trPr>
        <w:tc>
          <w:tcPr>
            <w:tcW w:w="11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449" w:rsidRDefault="00090DA2" w:rsidP="008B1061">
            <w:pPr>
              <w:pStyle w:val="Heading1"/>
              <w:spacing w:line="256" w:lineRule="auto"/>
              <w:ind w:left="60"/>
            </w:pPr>
            <w:r>
              <w:rPr>
                <w:sz w:val="28"/>
                <w:szCs w:val="26"/>
              </w:rPr>
              <w:t>A</w:t>
            </w:r>
            <w:r w:rsidR="000B7BF4">
              <w:rPr>
                <w:sz w:val="28"/>
                <w:szCs w:val="26"/>
              </w:rPr>
              <w:t>ssignment#2</w:t>
            </w:r>
          </w:p>
          <w:p w:rsidR="00764449" w:rsidRDefault="00764449" w:rsidP="004F0357">
            <w:pPr>
              <w:pStyle w:val="Heading1"/>
              <w:spacing w:line="256" w:lineRule="auto"/>
              <w:jc w:val="left"/>
            </w:pPr>
            <w:proofErr w:type="spellStart"/>
            <w:r w:rsidRPr="001401C4">
              <w:rPr>
                <w:bCs w:val="0"/>
              </w:rPr>
              <w:t>Programme</w:t>
            </w:r>
            <w:proofErr w:type="spellEnd"/>
            <w:r w:rsidRPr="001401C4">
              <w:rPr>
                <w:bCs w:val="0"/>
              </w:rPr>
              <w:t xml:space="preserve"> Name</w:t>
            </w:r>
            <w:r w:rsidRPr="001401C4">
              <w:t xml:space="preserve">:  </w:t>
            </w:r>
            <w:r w:rsidR="00400540">
              <w:t xml:space="preserve"> </w:t>
            </w:r>
            <w:r w:rsidR="006A3FF7">
              <w:t xml:space="preserve"> </w:t>
            </w:r>
            <w:proofErr w:type="spellStart"/>
            <w:r w:rsidR="00400540">
              <w:t>B.Tech</w:t>
            </w:r>
            <w:proofErr w:type="spellEnd"/>
            <w:r w:rsidR="006A3FF7">
              <w:t xml:space="preserve"> </w:t>
            </w:r>
            <w:r w:rsidR="0096703C">
              <w:t>(CSE- Big Data</w:t>
            </w:r>
            <w:r>
              <w:t xml:space="preserve">)                                                   </w:t>
            </w:r>
            <w:r w:rsidR="0096703C">
              <w:t xml:space="preserve">            Semester     : IV</w:t>
            </w:r>
          </w:p>
          <w:p w:rsidR="00764449" w:rsidRPr="001401C4" w:rsidRDefault="00764449" w:rsidP="004F0357">
            <w:pPr>
              <w:pStyle w:val="Heading1"/>
              <w:spacing w:line="256" w:lineRule="auto"/>
              <w:jc w:val="left"/>
              <w:rPr>
                <w:bCs w:val="0"/>
              </w:rPr>
            </w:pPr>
            <w:r w:rsidRPr="001401C4">
              <w:rPr>
                <w:bCs w:val="0"/>
              </w:rPr>
              <w:t xml:space="preserve">Course </w:t>
            </w:r>
            <w:r w:rsidRPr="008C6D6A">
              <w:rPr>
                <w:bCs w:val="0"/>
                <w:noProof/>
              </w:rPr>
              <w:t>Name        :</w:t>
            </w:r>
            <w:r w:rsidRPr="001401C4">
              <w:rPr>
                <w:bCs w:val="0"/>
              </w:rPr>
              <w:t xml:space="preserve">    </w:t>
            </w:r>
            <w:r w:rsidR="0096703C">
              <w:t>DCN</w:t>
            </w:r>
          </w:p>
          <w:p w:rsidR="00764449" w:rsidRPr="001401C4" w:rsidRDefault="00764449" w:rsidP="004F0357">
            <w:pPr>
              <w:pStyle w:val="Heading1"/>
              <w:spacing w:line="256" w:lineRule="auto"/>
              <w:jc w:val="left"/>
              <w:rPr>
                <w:bCs w:val="0"/>
              </w:rPr>
            </w:pPr>
            <w:r w:rsidRPr="001401C4">
              <w:rPr>
                <w:bCs w:val="0"/>
              </w:rPr>
              <w:t>Course Code</w:t>
            </w:r>
            <w:r>
              <w:rPr>
                <w:bCs w:val="0"/>
              </w:rPr>
              <w:t xml:space="preserve">         :    </w:t>
            </w:r>
            <w:r w:rsidR="0096703C">
              <w:t>CSEG 2009</w:t>
            </w:r>
            <w:r w:rsidR="00090DA2">
              <w:t xml:space="preserve"> </w:t>
            </w:r>
            <w:r w:rsidRPr="001401C4">
              <w:rPr>
                <w:bCs w:val="0"/>
              </w:rPr>
              <w:t xml:space="preserve">                                                                                  </w:t>
            </w:r>
            <w:r>
              <w:rPr>
                <w:bCs w:val="0"/>
              </w:rPr>
              <w:t xml:space="preserve"> </w:t>
            </w:r>
            <w:r w:rsidR="006A3FF7">
              <w:rPr>
                <w:bCs w:val="0"/>
              </w:rPr>
              <w:t xml:space="preserve"> </w:t>
            </w:r>
            <w:r w:rsidRPr="001401C4">
              <w:rPr>
                <w:bCs w:val="0"/>
              </w:rPr>
              <w:t xml:space="preserve">Max. </w:t>
            </w:r>
            <w:r w:rsidRPr="008C6D6A">
              <w:rPr>
                <w:bCs w:val="0"/>
                <w:noProof/>
              </w:rPr>
              <w:t>Marks :</w:t>
            </w:r>
            <w:r w:rsidR="007E52BF">
              <w:rPr>
                <w:bCs w:val="0"/>
              </w:rPr>
              <w:t xml:space="preserve"> </w:t>
            </w:r>
            <w:r w:rsidR="00F126EB">
              <w:rPr>
                <w:bCs w:val="0"/>
              </w:rPr>
              <w:t>2</w:t>
            </w:r>
            <w:r w:rsidR="00BC091D">
              <w:rPr>
                <w:bCs w:val="0"/>
              </w:rPr>
              <w:t>0</w:t>
            </w:r>
          </w:p>
          <w:p w:rsidR="00764449" w:rsidRPr="001401C4" w:rsidRDefault="00764449" w:rsidP="004F0357">
            <w:pPr>
              <w:pStyle w:val="Heading1"/>
              <w:spacing w:line="256" w:lineRule="auto"/>
              <w:jc w:val="left"/>
              <w:rPr>
                <w:bCs w:val="0"/>
              </w:rPr>
            </w:pPr>
            <w:r w:rsidRPr="001401C4">
              <w:rPr>
                <w:bCs w:val="0"/>
              </w:rPr>
              <w:t>Nos. of page(s)</w:t>
            </w:r>
            <w:r>
              <w:rPr>
                <w:bCs w:val="0"/>
              </w:rPr>
              <w:t xml:space="preserve">      </w:t>
            </w:r>
            <w:r w:rsidRPr="001401C4">
              <w:rPr>
                <w:bCs w:val="0"/>
              </w:rPr>
              <w:t>:</w:t>
            </w:r>
            <w:r w:rsidR="006A3FF7">
              <w:rPr>
                <w:bCs w:val="0"/>
              </w:rPr>
              <w:t xml:space="preserve">    01 </w:t>
            </w:r>
          </w:p>
          <w:p w:rsidR="00764449" w:rsidRPr="00C35DB7" w:rsidRDefault="00764449" w:rsidP="004F0357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764449">
              <w:rPr>
                <w:rFonts w:ascii="Times New Roman" w:hAnsi="Times New Roman" w:cs="Times New Roman"/>
                <w:b/>
              </w:rPr>
              <w:t>Instructions</w:t>
            </w:r>
            <w:r>
              <w:rPr>
                <w:rFonts w:ascii="Times New Roman" w:hAnsi="Times New Roman" w:cs="Times New Roman"/>
                <w:b/>
              </w:rPr>
              <w:t xml:space="preserve">             </w:t>
            </w:r>
            <w:r w:rsidRPr="00764449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</w:rPr>
              <w:tab/>
            </w:r>
            <w:r w:rsidR="008B1061">
              <w:rPr>
                <w:rFonts w:ascii="Times New Roman" w:hAnsi="Times New Roman" w:cs="Times New Roman"/>
                <w:b/>
                <w:sz w:val="24"/>
              </w:rPr>
              <w:t xml:space="preserve">Answer  the following </w:t>
            </w:r>
            <w:r w:rsidRPr="00C35DB7">
              <w:rPr>
                <w:rFonts w:ascii="Times New Roman" w:hAnsi="Times New Roman" w:cs="Times New Roman"/>
                <w:b/>
                <w:sz w:val="24"/>
              </w:rPr>
              <w:t>questions</w:t>
            </w:r>
            <w:r w:rsidRPr="00C35DB7">
              <w:rPr>
                <w:rFonts w:ascii="Times New Roman" w:hAnsi="Times New Roman" w:cs="Times New Roman"/>
                <w:b/>
                <w:sz w:val="24"/>
              </w:rPr>
              <w:tab/>
            </w:r>
            <w:r w:rsidR="008B1061">
              <w:rPr>
                <w:rFonts w:ascii="Times New Roman" w:hAnsi="Times New Roman" w:cs="Times New Roman"/>
                <w:b/>
                <w:sz w:val="24"/>
              </w:rPr>
              <w:t xml:space="preserve">                       </w:t>
            </w:r>
            <w:r w:rsidR="002A4487">
              <w:rPr>
                <w:rFonts w:ascii="Times New Roman" w:hAnsi="Times New Roman" w:cs="Times New Roman"/>
                <w:b/>
                <w:sz w:val="24"/>
              </w:rPr>
              <w:t xml:space="preserve">       </w:t>
            </w:r>
          </w:p>
        </w:tc>
      </w:tr>
      <w:tr w:rsidR="00BC2CD3" w:rsidTr="00860427">
        <w:trPr>
          <w:trHeight w:val="457"/>
          <w:jc w:val="center"/>
        </w:trPr>
        <w:tc>
          <w:tcPr>
            <w:tcW w:w="11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2CD3" w:rsidRDefault="00BC2CD3" w:rsidP="00BC2CD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8488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ll the questions are compulsory and explain in your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own </w:t>
            </w:r>
            <w:r w:rsidRPr="00B8488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wording.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opying is not allow from any mean and if found strict action will be taken against.</w:t>
            </w:r>
          </w:p>
        </w:tc>
      </w:tr>
      <w:tr w:rsidR="00764449" w:rsidTr="0096703C">
        <w:trPr>
          <w:trHeight w:val="35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4449" w:rsidRDefault="00764449" w:rsidP="004F0357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. No.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64449" w:rsidRDefault="00764449" w:rsidP="004F0357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64449" w:rsidRDefault="00764449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64449" w:rsidRDefault="00764449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</w:t>
            </w:r>
          </w:p>
        </w:tc>
      </w:tr>
      <w:tr w:rsidR="00633F7B" w:rsidTr="00CD6B9B">
        <w:trPr>
          <w:trHeight w:val="36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3F7B" w:rsidRDefault="00633F7B" w:rsidP="00633F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1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703C" w:rsidRPr="0096703C" w:rsidRDefault="0096703C" w:rsidP="00967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The subnet mask for a particular network is 255.255.31.0. Which of the following pairs of IP addresses could belong to this network?</w:t>
            </w:r>
          </w:p>
          <w:p w:rsidR="0096703C" w:rsidRPr="00500DCF" w:rsidRDefault="0096703C" w:rsidP="00500DCF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0DCF">
              <w:rPr>
                <w:rFonts w:ascii="Times New Roman" w:hAnsi="Times New Roman" w:cs="Times New Roman"/>
                <w:sz w:val="24"/>
                <w:szCs w:val="24"/>
              </w:rPr>
              <w:t>172.57.88.62 and 172.56.87.233</w:t>
            </w:r>
          </w:p>
          <w:p w:rsidR="0096703C" w:rsidRPr="0096703C" w:rsidRDefault="0096703C" w:rsidP="00500DCF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10.35.28.2 and 10.35.29.4</w:t>
            </w:r>
          </w:p>
          <w:p w:rsidR="0096703C" w:rsidRPr="0096703C" w:rsidRDefault="0096703C" w:rsidP="00500DCF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191.203.31.87 and 191.234.31.88</w:t>
            </w:r>
          </w:p>
          <w:p w:rsidR="00633F7B" w:rsidRPr="00E501B7" w:rsidRDefault="0096703C" w:rsidP="00500DCF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128.8.129.43 and 128.8.161.55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F7B" w:rsidRDefault="00E819AC" w:rsidP="00633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F7B" w:rsidRDefault="008970F1" w:rsidP="00633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633F7B" w:rsidTr="00CD6B9B">
        <w:trPr>
          <w:trHeight w:val="60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9B" w:rsidRDefault="00633F7B" w:rsidP="00633F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2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B9B" w:rsidRDefault="00CD6B9B" w:rsidP="00915ACB">
            <w:pPr>
              <w:tabs>
                <w:tab w:val="left" w:pos="107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6B9B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4900302" cy="2924175"/>
                  <wp:effectExtent l="0" t="0" r="0" b="0"/>
                  <wp:docPr id="1" name="Picture 1" descr="C:\Users\amit.singh1\Desktop\Topolog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mit.singh1\Desktop\Topolog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4774" cy="2926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6703C" w:rsidRPr="00500DCF" w:rsidRDefault="0096703C" w:rsidP="00500DCF">
            <w:pPr>
              <w:pStyle w:val="ListParagraph"/>
              <w:numPr>
                <w:ilvl w:val="0"/>
                <w:numId w:val="6"/>
              </w:numPr>
              <w:tabs>
                <w:tab w:val="left" w:pos="1075"/>
              </w:tabs>
              <w:spacing w:after="0"/>
              <w:ind w:left="3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00DCF">
              <w:rPr>
                <w:rFonts w:ascii="Times New Roman" w:hAnsi="Times New Roman" w:cs="Times New Roman"/>
                <w:sz w:val="24"/>
                <w:szCs w:val="24"/>
              </w:rPr>
              <w:t>Add two more computers to the left switch and configure all of the four computers with an IP address, subnet mask, and default gateway.</w:t>
            </w:r>
          </w:p>
          <w:p w:rsidR="0096703C" w:rsidRPr="0096703C" w:rsidRDefault="0096703C" w:rsidP="00500DCF">
            <w:pPr>
              <w:pStyle w:val="ListParagraph"/>
              <w:numPr>
                <w:ilvl w:val="0"/>
                <w:numId w:val="6"/>
              </w:numPr>
              <w:tabs>
                <w:tab w:val="left" w:pos="1075"/>
              </w:tabs>
              <w:spacing w:after="0"/>
              <w:ind w:left="3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Add two more servers to the right switch and configure all of the four servers with an IP address, subnet mask, and default gateway.</w:t>
            </w:r>
          </w:p>
          <w:p w:rsidR="0096703C" w:rsidRPr="0096703C" w:rsidRDefault="0096703C" w:rsidP="00500DCF">
            <w:pPr>
              <w:pStyle w:val="ListParagraph"/>
              <w:numPr>
                <w:ilvl w:val="0"/>
                <w:numId w:val="6"/>
              </w:numPr>
              <w:tabs>
                <w:tab w:val="left" w:pos="1075"/>
              </w:tabs>
              <w:spacing w:after="0"/>
              <w:ind w:left="3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Configure the SVI (Switch Virtual Interface) of </w:t>
            </w:r>
            <w:proofErr w:type="spellStart"/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vlan</w:t>
            </w:r>
            <w:proofErr w:type="spellEnd"/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 1 on both of the switches with an IP address and a subnet mask.</w:t>
            </w:r>
          </w:p>
          <w:p w:rsidR="0096703C" w:rsidRPr="0096703C" w:rsidRDefault="0096703C" w:rsidP="00500DCF">
            <w:pPr>
              <w:pStyle w:val="ListParagraph"/>
              <w:numPr>
                <w:ilvl w:val="0"/>
                <w:numId w:val="6"/>
              </w:numPr>
              <w:tabs>
                <w:tab w:val="left" w:pos="1075"/>
              </w:tabs>
              <w:spacing w:after="0"/>
              <w:ind w:left="3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eck connectivity between the computers and the left switch that is in the same LAN.</w:t>
            </w:r>
          </w:p>
          <w:p w:rsidR="00633F7B" w:rsidRPr="00BF7C43" w:rsidRDefault="0096703C" w:rsidP="00500DCF">
            <w:pPr>
              <w:pStyle w:val="ListParagraph"/>
              <w:numPr>
                <w:ilvl w:val="0"/>
                <w:numId w:val="6"/>
              </w:numPr>
              <w:tabs>
                <w:tab w:val="left" w:pos="1075"/>
              </w:tabs>
              <w:spacing w:after="0"/>
              <w:ind w:left="3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Check connectivity between the servers and the right switch that is in the same LAN.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F7B" w:rsidRDefault="00E819AC" w:rsidP="00633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4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F7B" w:rsidRDefault="008970F1" w:rsidP="00633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8C4BD9" w:rsidTr="00CD6B9B">
        <w:trPr>
          <w:trHeight w:val="60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4BD9" w:rsidRDefault="00507BCC" w:rsidP="008C4BD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3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4BD9" w:rsidRPr="00633F7B" w:rsidRDefault="008C4BD9" w:rsidP="008C4BD9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The address of a class B host is to be split into subnets with a 6-bit subnet number. What is the maximum number of subnets and the maximum number of hosts in each subnet?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4BD9" w:rsidRDefault="008C4BD9" w:rsidP="008C4BD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4BD9" w:rsidRDefault="008C4BD9" w:rsidP="008C4BD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633F7B" w:rsidTr="00CD6B9B">
        <w:trPr>
          <w:trHeight w:val="36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F7B" w:rsidRDefault="00507BCC" w:rsidP="00633F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4</w:t>
            </w:r>
            <w:bookmarkStart w:id="0" w:name="_GoBack"/>
            <w:bookmarkEnd w:id="0"/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6703C" w:rsidRPr="0096703C" w:rsidRDefault="0096703C" w:rsidP="00500DCF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What is the </w:t>
            </w:r>
            <w:r w:rsidR="00E819AC">
              <w:rPr>
                <w:rFonts w:ascii="Times New Roman" w:hAnsi="Times New Roman" w:cs="Times New Roman"/>
                <w:sz w:val="24"/>
                <w:szCs w:val="24"/>
              </w:rPr>
              <w:t>requirement</w:t>
            </w: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 of DNS?</w:t>
            </w:r>
          </w:p>
          <w:p w:rsidR="0096703C" w:rsidRPr="0096703C" w:rsidRDefault="0096703C" w:rsidP="00500DC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Observe the DNS Conversion of a URL to an IP Address</w:t>
            </w:r>
          </w:p>
          <w:p w:rsidR="0096703C" w:rsidRPr="0096703C" w:rsidRDefault="0096703C" w:rsidP="00500DC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Observe DNS Lookup Using the </w:t>
            </w:r>
            <w:proofErr w:type="spellStart"/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nslookup</w:t>
            </w:r>
            <w:proofErr w:type="spellEnd"/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 Command on a Web Site</w:t>
            </w:r>
          </w:p>
          <w:p w:rsidR="00633F7B" w:rsidRPr="0096703C" w:rsidRDefault="0096703C" w:rsidP="00500DC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Observe DNS Lookup Using the </w:t>
            </w:r>
            <w:proofErr w:type="spellStart"/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nslookup</w:t>
            </w:r>
            <w:proofErr w:type="spellEnd"/>
            <w:r w:rsidRPr="0096703C">
              <w:rPr>
                <w:rFonts w:ascii="Times New Roman" w:hAnsi="Times New Roman" w:cs="Times New Roman"/>
                <w:sz w:val="24"/>
                <w:szCs w:val="24"/>
              </w:rPr>
              <w:t xml:space="preserve"> Command on Mail Servers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33F7B" w:rsidRDefault="00E819AC" w:rsidP="00633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+3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33F7B" w:rsidRDefault="008970F1" w:rsidP="00633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</w:tbl>
    <w:p w:rsidR="00700B10" w:rsidRDefault="00700B10"/>
    <w:p w:rsidR="00BF7C43" w:rsidRDefault="00BF7C43"/>
    <w:sectPr w:rsidR="00BF7C43" w:rsidSect="00B20A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3078B"/>
    <w:multiLevelType w:val="hybridMultilevel"/>
    <w:tmpl w:val="FA4E3C8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C71F2"/>
    <w:multiLevelType w:val="hybridMultilevel"/>
    <w:tmpl w:val="955C72D6"/>
    <w:lvl w:ilvl="0" w:tplc="F2D6B7E0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556A1"/>
    <w:multiLevelType w:val="hybridMultilevel"/>
    <w:tmpl w:val="537C521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F3503"/>
    <w:multiLevelType w:val="hybridMultilevel"/>
    <w:tmpl w:val="3D86CE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0A22E6"/>
    <w:multiLevelType w:val="hybridMultilevel"/>
    <w:tmpl w:val="FD5445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4664B"/>
    <w:multiLevelType w:val="hybridMultilevel"/>
    <w:tmpl w:val="7152C6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992E87"/>
    <w:multiLevelType w:val="hybridMultilevel"/>
    <w:tmpl w:val="5538D8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DczNTSyMDMyMzRV0lEKTi0uzszPAymwqAUAJKvk6iwAAAA="/>
  </w:docVars>
  <w:rsids>
    <w:rsidRoot w:val="00764449"/>
    <w:rsid w:val="00090DA2"/>
    <w:rsid w:val="000B7BF4"/>
    <w:rsid w:val="000C26D2"/>
    <w:rsid w:val="002371D4"/>
    <w:rsid w:val="002A4487"/>
    <w:rsid w:val="003F5C15"/>
    <w:rsid w:val="00400540"/>
    <w:rsid w:val="00500DCF"/>
    <w:rsid w:val="00507BCC"/>
    <w:rsid w:val="00633F7B"/>
    <w:rsid w:val="006A3FF7"/>
    <w:rsid w:val="006B4E52"/>
    <w:rsid w:val="00700B10"/>
    <w:rsid w:val="00764449"/>
    <w:rsid w:val="007E52BF"/>
    <w:rsid w:val="008970F1"/>
    <w:rsid w:val="008B1061"/>
    <w:rsid w:val="008C4BD9"/>
    <w:rsid w:val="00915ACB"/>
    <w:rsid w:val="0096703C"/>
    <w:rsid w:val="009B0647"/>
    <w:rsid w:val="00A57002"/>
    <w:rsid w:val="00A84ACA"/>
    <w:rsid w:val="00B05254"/>
    <w:rsid w:val="00B2680A"/>
    <w:rsid w:val="00BC091D"/>
    <w:rsid w:val="00BC2CD3"/>
    <w:rsid w:val="00BF7C43"/>
    <w:rsid w:val="00CC4283"/>
    <w:rsid w:val="00CD6B9B"/>
    <w:rsid w:val="00E819AC"/>
    <w:rsid w:val="00F12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6BC50"/>
  <w15:chartTrackingRefBased/>
  <w15:docId w15:val="{DCF6E78F-BCD2-4D7B-B54A-C572BA2A1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449"/>
    <w:pPr>
      <w:spacing w:after="200" w:line="276" w:lineRule="auto"/>
    </w:pPr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qFormat/>
    <w:rsid w:val="00764449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70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64449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64449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444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6703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ora</dc:creator>
  <cp:keywords/>
  <dc:description/>
  <cp:lastModifiedBy>Amit Singh</cp:lastModifiedBy>
  <cp:revision>27</cp:revision>
  <dcterms:created xsi:type="dcterms:W3CDTF">2019-08-29T10:13:00Z</dcterms:created>
  <dcterms:modified xsi:type="dcterms:W3CDTF">2021-04-20T15:10:00Z</dcterms:modified>
</cp:coreProperties>
</file>